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0992" w:rsidRPr="009A0992" w:rsidRDefault="009A0992" w:rsidP="009A0992">
      <w:pPr>
        <w:pStyle w:val="Heading2"/>
        <w:rPr>
          <w:lang w:val="en-GB" w:eastAsia="en-GB"/>
        </w:rPr>
      </w:pPr>
      <w:r w:rsidRPr="009A0992">
        <w:rPr>
          <w:lang w:val="en-GB" w:eastAsia="en-GB"/>
        </w:rPr>
        <w:t>10 Best Reasons to Use Bootstrap for Amazing Web Designs</w:t>
      </w:r>
    </w:p>
    <w:p w:rsidR="009A0992" w:rsidRDefault="009A0992" w:rsidP="009A0992">
      <w:r w:rsidRPr="009A0992">
        <w:t xml:space="preserve">Initially built by a designer and developer from Twitter, Bootstrap has turned out to be one of the trendiest front-end frameworks in the whole world. Before it became open-source, Bootstrap </w:t>
      </w:r>
      <w:r w:rsidRPr="0084512B">
        <w:rPr>
          <w:noProof/>
        </w:rPr>
        <w:t>was first identified</w:t>
      </w:r>
      <w:r w:rsidRPr="009A0992">
        <w:t xml:space="preserve"> as Twitter Blueprint. Bootstrap is responsive, mobile-first, prevailing, and front-end framework, which </w:t>
      </w:r>
      <w:r w:rsidRPr="0084512B">
        <w:rPr>
          <w:noProof/>
        </w:rPr>
        <w:t>is developed</w:t>
      </w:r>
      <w:r w:rsidRPr="009A0992">
        <w:t xml:space="preserve"> along with CSS, JavaScript, and HTML. Bootstrap has many benefits from scratch for every web development project, and one such reason is the huge number of resources accessible for Bootstrap. If you as a web designer or web developer are new to Bootstrap, we have put forward some of the </w:t>
      </w:r>
      <w:r w:rsidRPr="009A0992">
        <w:rPr>
          <w:iCs/>
          <w:noProof/>
        </w:rPr>
        <w:t>ten</w:t>
      </w:r>
      <w:r w:rsidRPr="009A0992">
        <w:rPr>
          <w:iCs/>
        </w:rPr>
        <w:t xml:space="preserve"> best reasons that will help i</w:t>
      </w:r>
      <w:bookmarkStart w:id="0" w:name="_GoBack"/>
      <w:bookmarkEnd w:id="0"/>
      <w:r w:rsidRPr="009A0992">
        <w:rPr>
          <w:iCs/>
        </w:rPr>
        <w:t>n using Bootstrap for remarkable web designs</w:t>
      </w:r>
      <w:r w:rsidRPr="009A0992">
        <w:t>.</w:t>
      </w:r>
    </w:p>
    <w:p w:rsidR="009A0992" w:rsidRDefault="009A0992" w:rsidP="009A0992">
      <w:pPr>
        <w:rPr>
          <w:b/>
          <w:lang w:val="en-GB"/>
        </w:rPr>
      </w:pPr>
    </w:p>
    <w:p w:rsidR="009A0992" w:rsidRPr="009A0992" w:rsidRDefault="009A0992" w:rsidP="009A0992">
      <w:pPr>
        <w:rPr>
          <w:b/>
          <w:lang w:val="en-GB"/>
        </w:rPr>
      </w:pPr>
      <w:r w:rsidRPr="009A0992">
        <w:rPr>
          <w:b/>
          <w:lang w:val="en-GB"/>
        </w:rPr>
        <w:t>1. Easy to Use</w:t>
      </w:r>
    </w:p>
    <w:p w:rsidR="009A0992" w:rsidRPr="009A0992" w:rsidRDefault="009A0992" w:rsidP="009A0992">
      <w:pPr>
        <w:rPr>
          <w:lang w:val="en-GB"/>
        </w:rPr>
      </w:pPr>
      <w:r w:rsidRPr="009A0992">
        <w:rPr>
          <w:lang w:val="en-GB"/>
        </w:rPr>
        <w:t xml:space="preserve">It is extremely an easy and speedy </w:t>
      </w:r>
      <w:r w:rsidRPr="0084512B">
        <w:rPr>
          <w:noProof/>
          <w:lang w:val="en-GB"/>
        </w:rPr>
        <w:t>procedure</w:t>
      </w:r>
      <w:r w:rsidRPr="009A0992">
        <w:rPr>
          <w:lang w:val="en-GB"/>
        </w:rPr>
        <w:t xml:space="preserve"> to begin with Bootstrap. Bootstrap is very adaptable too. You can </w:t>
      </w:r>
      <w:r w:rsidRPr="0084512B">
        <w:rPr>
          <w:noProof/>
          <w:lang w:val="en-GB"/>
        </w:rPr>
        <w:t>utilize</w:t>
      </w:r>
      <w:r w:rsidRPr="009A0992">
        <w:rPr>
          <w:lang w:val="en-GB"/>
        </w:rPr>
        <w:t xml:space="preserve"> Bootstrap along with CSS, or LESS, or also with Sass [after </w:t>
      </w:r>
      <w:r>
        <w:rPr>
          <w:lang w:val="en-GB"/>
        </w:rPr>
        <w:t>you download the Sass version].</w:t>
      </w:r>
    </w:p>
    <w:p w:rsidR="009A0992" w:rsidRPr="009A0992" w:rsidRDefault="009A0992" w:rsidP="009A0992">
      <w:pPr>
        <w:rPr>
          <w:b/>
          <w:lang w:val="en-GB"/>
        </w:rPr>
      </w:pPr>
      <w:r w:rsidRPr="009A0992">
        <w:rPr>
          <w:b/>
          <w:lang w:val="en-GB"/>
        </w:rPr>
        <w:t>2. Responsiveness</w:t>
      </w:r>
    </w:p>
    <w:p w:rsidR="009A0992" w:rsidRPr="009A0992" w:rsidRDefault="009A0992" w:rsidP="009A0992">
      <w:pPr>
        <w:rPr>
          <w:lang w:val="en-GB"/>
        </w:rPr>
      </w:pPr>
      <w:r w:rsidRPr="009A0992">
        <w:rPr>
          <w:lang w:val="en-GB"/>
        </w:rPr>
        <w:t xml:space="preserve">Every year mobile devices persist </w:t>
      </w:r>
      <w:r w:rsidRPr="0084512B">
        <w:rPr>
          <w:noProof/>
          <w:lang w:val="en-GB"/>
        </w:rPr>
        <w:t>to grow hugely popular</w:t>
      </w:r>
      <w:r w:rsidRPr="009A0992">
        <w:rPr>
          <w:lang w:val="en-GB"/>
        </w:rPr>
        <w:t xml:space="preserve">, and the requirement to have a responsive website has become compulsory and important too. As the fluid grid layout amends vigorously to the appropriate screen resolution, thus crafting a mobile-ready site is a smooth and easy task along with Bootstrap. With the use of ready-made classes of Bootstrap, you can </w:t>
      </w:r>
      <w:r w:rsidRPr="0084512B">
        <w:rPr>
          <w:noProof/>
          <w:lang w:val="en-GB"/>
        </w:rPr>
        <w:t>recognize</w:t>
      </w:r>
      <w:r w:rsidRPr="009A0992">
        <w:rPr>
          <w:lang w:val="en-GB"/>
        </w:rPr>
        <w:t xml:space="preserve"> the number of spots in the grid system that you would like each column to engage </w:t>
      </w:r>
      <w:r w:rsidRPr="0084512B">
        <w:rPr>
          <w:noProof/>
          <w:lang w:val="en-GB"/>
        </w:rPr>
        <w:t>in</w:t>
      </w:r>
      <w:r w:rsidRPr="009A0992">
        <w:rPr>
          <w:lang w:val="en-GB"/>
        </w:rPr>
        <w:t>. Then only you can identify at whichever point you would like your columns to load in horizontal position, instead of vertically to exhibit a</w:t>
      </w:r>
      <w:r>
        <w:rPr>
          <w:lang w:val="en-GB"/>
        </w:rPr>
        <w:t>ccurately on mobile appliances.</w:t>
      </w:r>
    </w:p>
    <w:p w:rsidR="009A0992" w:rsidRPr="009A0992" w:rsidRDefault="009A0992" w:rsidP="009A0992">
      <w:pPr>
        <w:rPr>
          <w:b/>
          <w:lang w:val="en-GB"/>
        </w:rPr>
      </w:pPr>
      <w:r w:rsidRPr="009A0992">
        <w:rPr>
          <w:b/>
          <w:lang w:val="en-GB"/>
        </w:rPr>
        <w:t>3. The Speed of the Development</w:t>
      </w:r>
    </w:p>
    <w:p w:rsidR="009A0992" w:rsidRPr="009A0992" w:rsidRDefault="009A0992" w:rsidP="009A0992">
      <w:pPr>
        <w:rPr>
          <w:lang w:val="en-GB"/>
        </w:rPr>
      </w:pPr>
      <w:r w:rsidRPr="009A0992">
        <w:rPr>
          <w:lang w:val="en-GB"/>
        </w:rPr>
        <w:t xml:space="preserve">One of the main benefits of </w:t>
      </w:r>
      <w:r w:rsidRPr="0084512B">
        <w:rPr>
          <w:noProof/>
          <w:lang w:val="en-GB"/>
        </w:rPr>
        <w:t>utilizing</w:t>
      </w:r>
      <w:r w:rsidRPr="009A0992">
        <w:rPr>
          <w:lang w:val="en-GB"/>
        </w:rPr>
        <w:t xml:space="preserve"> Bootstrap happens to be the speed of the development. While driving out a new, fresh website or application swiftly, you should certainly reflect upon </w:t>
      </w:r>
      <w:r w:rsidRPr="0084512B">
        <w:rPr>
          <w:noProof/>
          <w:lang w:val="en-GB"/>
        </w:rPr>
        <w:t>utilizing</w:t>
      </w:r>
      <w:r w:rsidRPr="009A0992">
        <w:rPr>
          <w:lang w:val="en-GB"/>
        </w:rPr>
        <w:t xml:space="preserve"> Bootstrap. Instead of coding from </w:t>
      </w:r>
      <w:r w:rsidRPr="0084512B">
        <w:rPr>
          <w:noProof/>
          <w:lang w:val="en-GB"/>
        </w:rPr>
        <w:t>scrape</w:t>
      </w:r>
      <w:r w:rsidRPr="009A0992">
        <w:rPr>
          <w:lang w:val="en-GB"/>
        </w:rPr>
        <w:t xml:space="preserve">, Bootstrap lets you </w:t>
      </w:r>
      <w:r w:rsidRPr="0084512B">
        <w:rPr>
          <w:noProof/>
          <w:lang w:val="en-GB"/>
        </w:rPr>
        <w:t>to</w:t>
      </w:r>
      <w:r w:rsidRPr="009A0992">
        <w:rPr>
          <w:lang w:val="en-GB"/>
        </w:rPr>
        <w:t xml:space="preserve"> use ready-made coding blocks </w:t>
      </w:r>
      <w:r w:rsidRPr="0084512B">
        <w:rPr>
          <w:noProof/>
          <w:lang w:val="en-GB"/>
        </w:rPr>
        <w:t>in order to</w:t>
      </w:r>
      <w:r w:rsidRPr="009A0992">
        <w:rPr>
          <w:lang w:val="en-GB"/>
        </w:rPr>
        <w:t xml:space="preserve"> assist you in setting up. You can blend that along with CSS-Less functionality and cross-browser compatibility that can give way to saving of ample hours of coding. You can even buy ready-made Bootstrap themes and alter them to fit your requirements, for gainin</w:t>
      </w:r>
      <w:r>
        <w:rPr>
          <w:lang w:val="en-GB"/>
        </w:rPr>
        <w:t>g the quickest potential route.</w:t>
      </w:r>
    </w:p>
    <w:p w:rsidR="009A0992" w:rsidRPr="009A0992" w:rsidRDefault="009A0992" w:rsidP="009A0992">
      <w:pPr>
        <w:rPr>
          <w:b/>
          <w:lang w:val="en-GB"/>
        </w:rPr>
      </w:pPr>
      <w:r w:rsidRPr="009A0992">
        <w:rPr>
          <w:b/>
          <w:lang w:val="en-GB"/>
        </w:rPr>
        <w:t>4. Customizable Bootstrap</w:t>
      </w:r>
    </w:p>
    <w:p w:rsidR="009A0992" w:rsidRPr="009A0992" w:rsidRDefault="009A0992" w:rsidP="009A0992">
      <w:pPr>
        <w:rPr>
          <w:lang w:val="en-GB"/>
        </w:rPr>
      </w:pPr>
      <w:r w:rsidRPr="009A0992">
        <w:rPr>
          <w:lang w:val="en-GB"/>
        </w:rPr>
        <w:t xml:space="preserve">The Bootstrap can </w:t>
      </w:r>
      <w:r w:rsidRPr="009A0992">
        <w:rPr>
          <w:noProof/>
          <w:lang w:val="en-GB"/>
        </w:rPr>
        <w:t>be customized</w:t>
      </w:r>
      <w:r w:rsidRPr="009A0992">
        <w:rPr>
          <w:lang w:val="en-GB"/>
        </w:rPr>
        <w:t xml:space="preserve"> as per the designs of your project. The web developers can </w:t>
      </w:r>
      <w:r w:rsidRPr="009A0992">
        <w:rPr>
          <w:noProof/>
          <w:lang w:val="en-GB"/>
        </w:rPr>
        <w:t>make a choice</w:t>
      </w:r>
      <w:r w:rsidRPr="009A0992">
        <w:rPr>
          <w:lang w:val="en-GB"/>
        </w:rPr>
        <w:t xml:space="preserve"> to select the aspects which are required which can be simply complete by </w:t>
      </w:r>
      <w:r w:rsidRPr="009A0992">
        <w:rPr>
          <w:noProof/>
          <w:lang w:val="en-GB"/>
        </w:rPr>
        <w:t>utilizing</w:t>
      </w:r>
      <w:r w:rsidRPr="009A0992">
        <w:rPr>
          <w:lang w:val="en-GB"/>
        </w:rPr>
        <w:t xml:space="preserve"> Bootstrap </w:t>
      </w:r>
      <w:r w:rsidRPr="009A0992">
        <w:rPr>
          <w:noProof/>
          <w:lang w:val="en-GB"/>
        </w:rPr>
        <w:t>customize</w:t>
      </w:r>
      <w:r w:rsidRPr="009A0992">
        <w:rPr>
          <w:lang w:val="en-GB"/>
        </w:rPr>
        <w:t xml:space="preserve"> page. </w:t>
      </w:r>
      <w:r w:rsidRPr="009A0992">
        <w:rPr>
          <w:noProof/>
          <w:lang w:val="en-GB"/>
        </w:rPr>
        <w:t>You just have to tick off all the aspects that you do not require, such as- Common CSS: typography, code, grid system, tables, buttons, forms, print media styles; Components: input groups, button groups, pager, labels, navs, navbar, badges, pagination; JavaScript components: dropdowns, popovers, modals, tooltips, carousels; Utilities: Responsive utilities, basic utilities.</w:t>
      </w:r>
      <w:r w:rsidRPr="009A0992">
        <w:rPr>
          <w:lang w:val="en-GB"/>
        </w:rPr>
        <w:t xml:space="preserve"> Thus your custom version of Bootstrap i</w:t>
      </w:r>
      <w:r>
        <w:rPr>
          <w:lang w:val="en-GB"/>
        </w:rPr>
        <w:t>s all set for download process.</w:t>
      </w:r>
    </w:p>
    <w:p w:rsidR="009A0992" w:rsidRPr="009A0992" w:rsidRDefault="009A0992" w:rsidP="009A0992">
      <w:pPr>
        <w:rPr>
          <w:b/>
          <w:lang w:val="en-GB"/>
        </w:rPr>
      </w:pPr>
      <w:r w:rsidRPr="009A0992">
        <w:rPr>
          <w:b/>
          <w:lang w:val="en-GB"/>
        </w:rPr>
        <w:lastRenderedPageBreak/>
        <w:t>5. Consistency</w:t>
      </w:r>
    </w:p>
    <w:p w:rsidR="009A0992" w:rsidRPr="009A0992" w:rsidRDefault="009A0992" w:rsidP="009A0992">
      <w:pPr>
        <w:rPr>
          <w:lang w:val="en-GB"/>
        </w:rPr>
      </w:pPr>
      <w:r w:rsidRPr="009A0992">
        <w:rPr>
          <w:lang w:val="en-GB"/>
        </w:rPr>
        <w:t xml:space="preserve">Few Twitter employees firstly expanded Bootstrap as a framework for boosting the consistency across interior tools. But later the Co-founder Mark Otto after understanding the actual potential released in August 2011 the first open-source version of Bootstrap. He even portrayed how the Bootstrap </w:t>
      </w:r>
      <w:r w:rsidRPr="009A0992">
        <w:rPr>
          <w:noProof/>
          <w:lang w:val="en-GB"/>
        </w:rPr>
        <w:t>was enlarged</w:t>
      </w:r>
      <w:r w:rsidRPr="009A0992">
        <w:rPr>
          <w:lang w:val="en-GB"/>
        </w:rPr>
        <w:t xml:space="preserve"> with the use of one core concept- </w:t>
      </w:r>
      <w:r w:rsidRPr="009A0992">
        <w:rPr>
          <w:noProof/>
          <w:lang w:val="en-GB"/>
        </w:rPr>
        <w:t>pairing</w:t>
      </w:r>
      <w:r w:rsidRPr="009A0992">
        <w:rPr>
          <w:lang w:val="en-GB"/>
        </w:rPr>
        <w:t xml:space="preserve"> of designers along with developers. Thus Bootstrap became popula</w:t>
      </w:r>
      <w:r>
        <w:rPr>
          <w:lang w:val="en-GB"/>
        </w:rPr>
        <w:t>r on Twitter.</w:t>
      </w:r>
    </w:p>
    <w:p w:rsidR="009A0992" w:rsidRPr="009A0992" w:rsidRDefault="009A0992" w:rsidP="009A0992">
      <w:pPr>
        <w:rPr>
          <w:b/>
          <w:lang w:val="en-GB"/>
        </w:rPr>
      </w:pPr>
      <w:r w:rsidRPr="009A0992">
        <w:rPr>
          <w:b/>
          <w:lang w:val="en-GB"/>
        </w:rPr>
        <w:t>6. Support</w:t>
      </w:r>
    </w:p>
    <w:p w:rsidR="009A0992" w:rsidRPr="009A0992" w:rsidRDefault="009A0992" w:rsidP="009A0992">
      <w:pPr>
        <w:rPr>
          <w:lang w:val="en-GB"/>
        </w:rPr>
      </w:pPr>
      <w:r w:rsidRPr="009A0992">
        <w:rPr>
          <w:lang w:val="en-GB"/>
        </w:rPr>
        <w:t>As Bootstrap holds a big support community, you can be provided with help whenever there comes any problem. The creators always keep the Bootstrap updated. Presently Bootstrap is hosted, expanded, and preserved on the GitHub along with more than 9,000 commits, as well</w:t>
      </w:r>
      <w:r>
        <w:rPr>
          <w:lang w:val="en-GB"/>
        </w:rPr>
        <w:t xml:space="preserve"> as more than 500 contributors.</w:t>
      </w:r>
    </w:p>
    <w:p w:rsidR="009A0992" w:rsidRPr="009A0992" w:rsidRDefault="009A0992" w:rsidP="009A0992">
      <w:pPr>
        <w:rPr>
          <w:b/>
          <w:lang w:val="en-GB"/>
        </w:rPr>
      </w:pPr>
      <w:r w:rsidRPr="009A0992">
        <w:rPr>
          <w:b/>
          <w:lang w:val="en-GB"/>
        </w:rPr>
        <w:t>7. Packaged JavaScript Components</w:t>
      </w:r>
    </w:p>
    <w:p w:rsidR="009A0992" w:rsidRPr="009A0992" w:rsidRDefault="009A0992" w:rsidP="009A0992">
      <w:pPr>
        <w:rPr>
          <w:lang w:val="en-GB"/>
        </w:rPr>
      </w:pPr>
      <w:r w:rsidRPr="009A0992">
        <w:rPr>
          <w:lang w:val="en-GB"/>
        </w:rPr>
        <w:t xml:space="preserve">Bootstrap approaches with a pack of JavaScript components for including the functionality that crafts it in </w:t>
      </w:r>
      <w:r w:rsidRPr="009A0992">
        <w:rPr>
          <w:noProof/>
          <w:lang w:val="en-GB"/>
        </w:rPr>
        <w:t>simple way</w:t>
      </w:r>
      <w:r w:rsidRPr="009A0992">
        <w:rPr>
          <w:lang w:val="en-GB"/>
        </w:rPr>
        <w:t xml:space="preserve"> for operating things, such as tooltips, modal windows, alerts, etc. You can even leave out </w:t>
      </w:r>
      <w:r>
        <w:rPr>
          <w:lang w:val="en-GB"/>
        </w:rPr>
        <w:t>the writing scripts completely.</w:t>
      </w:r>
    </w:p>
    <w:p w:rsidR="009A0992" w:rsidRPr="009A0992" w:rsidRDefault="009A0992" w:rsidP="009A0992">
      <w:pPr>
        <w:rPr>
          <w:b/>
          <w:lang w:val="en-GB"/>
        </w:rPr>
      </w:pPr>
      <w:r w:rsidRPr="009A0992">
        <w:rPr>
          <w:b/>
          <w:lang w:val="en-GB"/>
        </w:rPr>
        <w:t>8. Simple Integration</w:t>
      </w:r>
    </w:p>
    <w:p w:rsidR="009A0992" w:rsidRPr="009A0992" w:rsidRDefault="009A0992" w:rsidP="009A0992">
      <w:pPr>
        <w:rPr>
          <w:lang w:val="en-GB"/>
        </w:rPr>
      </w:pPr>
      <w:r w:rsidRPr="009A0992">
        <w:rPr>
          <w:lang w:val="en-GB"/>
        </w:rPr>
        <w:t xml:space="preserve">Bootstrap can </w:t>
      </w:r>
      <w:r w:rsidRPr="009A0992">
        <w:rPr>
          <w:noProof/>
          <w:lang w:val="en-GB"/>
        </w:rPr>
        <w:t>be simply integrated</w:t>
      </w:r>
      <w:r w:rsidRPr="009A0992">
        <w:rPr>
          <w:lang w:val="en-GB"/>
        </w:rPr>
        <w:t xml:space="preserve"> along with distinct other platforms and frameworks, on existing sites and new ones too. You can also </w:t>
      </w:r>
      <w:r w:rsidRPr="009A0992">
        <w:rPr>
          <w:noProof/>
          <w:lang w:val="en-GB"/>
        </w:rPr>
        <w:t>utilize</w:t>
      </w:r>
      <w:r w:rsidRPr="009A0992">
        <w:rPr>
          <w:lang w:val="en-GB"/>
        </w:rPr>
        <w:t xml:space="preserve"> particular elements of Bootstr</w:t>
      </w:r>
      <w:r>
        <w:rPr>
          <w:lang w:val="en-GB"/>
        </w:rPr>
        <w:t>ap along with your current CSS.</w:t>
      </w:r>
    </w:p>
    <w:p w:rsidR="009A0992" w:rsidRPr="009A0992" w:rsidRDefault="009A0992" w:rsidP="009A0992">
      <w:pPr>
        <w:rPr>
          <w:b/>
          <w:lang w:val="en-GB"/>
        </w:rPr>
      </w:pPr>
      <w:r w:rsidRPr="009A0992">
        <w:rPr>
          <w:b/>
          <w:lang w:val="en-GB"/>
        </w:rPr>
        <w:t>9. Grid</w:t>
      </w:r>
    </w:p>
    <w:p w:rsidR="009A0992" w:rsidRPr="009A0992" w:rsidRDefault="009A0992" w:rsidP="009A0992">
      <w:pPr>
        <w:rPr>
          <w:lang w:val="en-GB"/>
        </w:rPr>
      </w:pPr>
      <w:r w:rsidRPr="009A0992">
        <w:rPr>
          <w:lang w:val="en-GB"/>
        </w:rPr>
        <w:t xml:space="preserve">Bootstrap </w:t>
      </w:r>
      <w:r w:rsidRPr="009A0992">
        <w:rPr>
          <w:noProof/>
          <w:lang w:val="en-GB"/>
        </w:rPr>
        <w:t>has the capability to</w:t>
      </w:r>
      <w:r w:rsidRPr="009A0992">
        <w:rPr>
          <w:lang w:val="en-GB"/>
        </w:rPr>
        <w:t xml:space="preserve"> </w:t>
      </w:r>
      <w:r w:rsidRPr="009A0992">
        <w:rPr>
          <w:noProof/>
          <w:lang w:val="en-GB"/>
        </w:rPr>
        <w:t>utilize</w:t>
      </w:r>
      <w:r w:rsidRPr="009A0992">
        <w:rPr>
          <w:lang w:val="en-GB"/>
        </w:rPr>
        <w:t xml:space="preserve"> a 12-column grid that is responsive. It also upholds offset and nested elements. The grid can </w:t>
      </w:r>
      <w:r w:rsidRPr="009A0992">
        <w:rPr>
          <w:noProof/>
          <w:lang w:val="en-GB"/>
        </w:rPr>
        <w:t>be maintained</w:t>
      </w:r>
      <w:r w:rsidRPr="009A0992">
        <w:rPr>
          <w:lang w:val="en-GB"/>
        </w:rPr>
        <w:t xml:space="preserve"> in a responsive mode, or you can simply</w:t>
      </w:r>
      <w:r>
        <w:rPr>
          <w:lang w:val="en-GB"/>
        </w:rPr>
        <w:t xml:space="preserve"> modify it to a secured layout.</w:t>
      </w:r>
    </w:p>
    <w:p w:rsidR="009A0992" w:rsidRPr="009A0992" w:rsidRDefault="009A0992" w:rsidP="009A0992">
      <w:pPr>
        <w:rPr>
          <w:b/>
          <w:lang w:val="en-GB"/>
        </w:rPr>
      </w:pPr>
      <w:r w:rsidRPr="009A0992">
        <w:rPr>
          <w:b/>
          <w:lang w:val="en-GB"/>
        </w:rPr>
        <w:t>10. Pre-styled Components</w:t>
      </w:r>
    </w:p>
    <w:p w:rsidR="009A0992" w:rsidRPr="009A0992" w:rsidRDefault="009A0992" w:rsidP="009A0992">
      <w:pPr>
        <w:rPr>
          <w:lang w:val="en-GB"/>
        </w:rPr>
      </w:pPr>
      <w:r w:rsidRPr="009A0992">
        <w:rPr>
          <w:lang w:val="en-GB"/>
        </w:rPr>
        <w:t>Bootstrap approaches with pre-styled components for alerts, dropdowns, nav bars, etc. Hence, being a feature-rich, Bootstrap provides numerous advantages of using it. Hope you would have understood the above reasons so that you can easily use Bootstrap for making superb web designs for your sites!</w:t>
      </w:r>
    </w:p>
    <w:p w:rsidR="00EC6957" w:rsidRDefault="00EC6957"/>
    <w:p w:rsidR="009A0992" w:rsidRDefault="009A0992">
      <w:r>
        <w:t>Source:</w:t>
      </w:r>
    </w:p>
    <w:p w:rsidR="009A0992" w:rsidRDefault="009A0992">
      <w:r w:rsidRPr="009A0992">
        <w:t>https://www.devsaran.com/blog/10-best-reasons-use-bootstrap-amazing-web-designs</w:t>
      </w:r>
    </w:p>
    <w:sectPr w:rsidR="009A09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MTcwMzA2sDQ0MTVT0lEKTi0uzszPAykwrAUAA3IUiCwAAAA="/>
  </w:docVars>
  <w:rsids>
    <w:rsidRoot w:val="009A0992"/>
    <w:rsid w:val="00272B7E"/>
    <w:rsid w:val="002F5314"/>
    <w:rsid w:val="0045297F"/>
    <w:rsid w:val="005670D2"/>
    <w:rsid w:val="00661AA6"/>
    <w:rsid w:val="006C1013"/>
    <w:rsid w:val="0084512B"/>
    <w:rsid w:val="00990CB7"/>
    <w:rsid w:val="009A0992"/>
    <w:rsid w:val="00A94334"/>
    <w:rsid w:val="00CE3032"/>
    <w:rsid w:val="00DC101A"/>
    <w:rsid w:val="00EC69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AC7C7"/>
  <w15:chartTrackingRefBased/>
  <w15:docId w15:val="{8B5E0239-0246-4729-B884-A19EBF2B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5314"/>
    <w:pPr>
      <w:jc w:val="both"/>
    </w:pPr>
    <w:rPr>
      <w:sz w:val="24"/>
      <w:lang w:val="en-IE"/>
    </w:rPr>
  </w:style>
  <w:style w:type="paragraph" w:styleId="Heading1">
    <w:name w:val="heading 1"/>
    <w:basedOn w:val="Normal"/>
    <w:next w:val="Normal"/>
    <w:link w:val="Heading1Char"/>
    <w:autoRedefine/>
    <w:uiPriority w:val="9"/>
    <w:qFormat/>
    <w:rsid w:val="00CE3032"/>
    <w:pPr>
      <w:widowControl w:val="0"/>
      <w:autoSpaceDE w:val="0"/>
      <w:autoSpaceDN w:val="0"/>
      <w:adjustRightInd w:val="0"/>
      <w:spacing w:after="0"/>
      <w:ind w:left="540" w:hanging="360"/>
      <w:jc w:val="left"/>
      <w:outlineLvl w:val="0"/>
    </w:pPr>
    <w:rPr>
      <w:kern w:val="24"/>
      <w:sz w:val="44"/>
      <w:szCs w:val="44"/>
    </w:rPr>
  </w:style>
  <w:style w:type="paragraph" w:styleId="Heading2">
    <w:name w:val="heading 2"/>
    <w:basedOn w:val="Normal"/>
    <w:next w:val="Normal"/>
    <w:link w:val="Heading2Char"/>
    <w:autoRedefine/>
    <w:qFormat/>
    <w:rsid w:val="00DC101A"/>
    <w:pPr>
      <w:keepNext/>
      <w:tabs>
        <w:tab w:val="left" w:pos="1134"/>
      </w:tabs>
      <w:spacing w:after="0"/>
      <w:outlineLvl w:val="1"/>
    </w:pPr>
    <w:rPr>
      <w:rFonts w:eastAsia="Times New Roman"/>
      <w:color w:val="4472C4" w:themeColor="accen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3032"/>
    <w:rPr>
      <w:rFonts w:cs="Times New Roman"/>
      <w:kern w:val="24"/>
      <w:sz w:val="44"/>
      <w:szCs w:val="44"/>
    </w:rPr>
  </w:style>
  <w:style w:type="character" w:customStyle="1" w:styleId="Heading2Char">
    <w:name w:val="Heading 2 Char"/>
    <w:basedOn w:val="DefaultParagraphFont"/>
    <w:link w:val="Heading2"/>
    <w:rsid w:val="00DC101A"/>
    <w:rPr>
      <w:rFonts w:eastAsia="Times New Roman" w:cs="Times New Roman"/>
      <w:color w:val="4472C4" w:themeColor="accent1"/>
      <w:sz w:val="28"/>
      <w:szCs w:val="20"/>
    </w:rPr>
  </w:style>
  <w:style w:type="paragraph" w:styleId="NoSpacing">
    <w:name w:val="No Spacing"/>
    <w:autoRedefine/>
    <w:uiPriority w:val="1"/>
    <w:qFormat/>
    <w:rsid w:val="00661AA6"/>
    <w:pPr>
      <w:spacing w:after="0" w:line="240" w:lineRule="auto"/>
      <w:jc w:val="both"/>
    </w:pPr>
    <w:rPr>
      <w:rFonts w:eastAsiaTheme="minorEastAsia"/>
      <w:szCs w:val="20"/>
      <w:lang w:val="en-IE" w:eastAsia="en-IE"/>
    </w:rPr>
  </w:style>
  <w:style w:type="paragraph" w:styleId="NormalWeb">
    <w:name w:val="Normal (Web)"/>
    <w:basedOn w:val="Normal"/>
    <w:uiPriority w:val="99"/>
    <w:semiHidden/>
    <w:unhideWhenUsed/>
    <w:rsid w:val="009A0992"/>
    <w:pPr>
      <w:spacing w:before="100" w:beforeAutospacing="1" w:after="100" w:afterAutospacing="1" w:line="240" w:lineRule="auto"/>
      <w:jc w:val="left"/>
    </w:pPr>
    <w:rPr>
      <w:rFonts w:ascii="Times New Roman" w:eastAsia="Times New Roman" w:hAnsi="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4104335">
      <w:bodyDiv w:val="1"/>
      <w:marLeft w:val="0"/>
      <w:marRight w:val="0"/>
      <w:marTop w:val="0"/>
      <w:marBottom w:val="0"/>
      <w:divBdr>
        <w:top w:val="none" w:sz="0" w:space="0" w:color="auto"/>
        <w:left w:val="none" w:sz="0" w:space="0" w:color="auto"/>
        <w:bottom w:val="none" w:sz="0" w:space="0" w:color="auto"/>
        <w:right w:val="none" w:sz="0" w:space="0" w:color="auto"/>
      </w:divBdr>
    </w:div>
    <w:div w:id="203117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Who</dc:creator>
  <cp:keywords/>
  <dc:description/>
  <cp:lastModifiedBy>LiamWho</cp:lastModifiedBy>
  <cp:revision>3</cp:revision>
  <dcterms:created xsi:type="dcterms:W3CDTF">2017-11-10T00:24:00Z</dcterms:created>
  <dcterms:modified xsi:type="dcterms:W3CDTF">2017-11-10T00:29:00Z</dcterms:modified>
</cp:coreProperties>
</file>